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DD5EE" w14:textId="6D10B96D"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473ABBB4" wp14:editId="333FC29B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CB665A">
        <w:rPr>
          <w:sz w:val="28"/>
          <w:szCs w:val="24"/>
        </w:rPr>
        <w:t>FEAE-1</w:t>
      </w:r>
    </w:p>
    <w:p w14:paraId="0FE4DFE9" w14:textId="77777777" w:rsidR="00CC1571" w:rsidRPr="00CC1571" w:rsidRDefault="00CB665A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 </w:t>
      </w:r>
    </w:p>
    <w:p w14:paraId="5A6E95F4" w14:textId="77777777" w:rsidR="004D6919" w:rsidRPr="00CB665A" w:rsidRDefault="009312E7" w:rsidP="004636D5">
      <w:pPr>
        <w:pStyle w:val="Title"/>
        <w:jc w:val="right"/>
        <w:rPr>
          <w:sz w:val="2"/>
          <w:szCs w:val="24"/>
        </w:rPr>
      </w:pPr>
      <w:r w:rsidRPr="00CB665A">
        <w:rPr>
          <w:b w:val="0"/>
          <w:noProof/>
          <w:sz w:val="4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198276" wp14:editId="5DAEADA6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7F7216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14:paraId="5F7BA734" w14:textId="77777777" w:rsidR="00CB665A" w:rsidRPr="00F96FE7" w:rsidRDefault="00CB665A" w:rsidP="00CB665A">
      <w:pPr>
        <w:pStyle w:val="Title"/>
        <w:jc w:val="left"/>
        <w:rPr>
          <w:b w:val="0"/>
          <w:sz w:val="20"/>
        </w:rPr>
      </w:pP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BFD395" w:themeFill="accent1" w:themeFillTint="66"/>
        <w:tblLook w:val="04A0" w:firstRow="1" w:lastRow="0" w:firstColumn="1" w:lastColumn="0" w:noHBand="0" w:noVBand="1"/>
      </w:tblPr>
      <w:tblGrid>
        <w:gridCol w:w="10754"/>
      </w:tblGrid>
      <w:tr w:rsidR="00CB665A" w14:paraId="5D58EAFE" w14:textId="77777777" w:rsidTr="00EC61A3">
        <w:tc>
          <w:tcPr>
            <w:tcW w:w="11016" w:type="dxa"/>
            <w:shd w:val="clear" w:color="auto" w:fill="BFD395" w:themeFill="accent1" w:themeFillTint="66"/>
          </w:tcPr>
          <w:p w14:paraId="25CA4F82" w14:textId="77777777" w:rsidR="00CB665A" w:rsidRDefault="00CB665A" w:rsidP="00EC61A3">
            <w:pPr>
              <w:pStyle w:val="Subtitle"/>
              <w:rPr>
                <w:sz w:val="22"/>
                <w:szCs w:val="22"/>
              </w:rPr>
            </w:pPr>
            <w:r>
              <w:rPr>
                <w:b/>
                <w:sz w:val="36"/>
                <w:szCs w:val="36"/>
              </w:rPr>
              <w:t>REQUEST FOR PROJECT APPROVAL</w:t>
            </w:r>
          </w:p>
        </w:tc>
      </w:tr>
    </w:tbl>
    <w:p w14:paraId="373BF807" w14:textId="77777777" w:rsidR="00CB665A" w:rsidRPr="00F96FE7" w:rsidRDefault="00CB665A" w:rsidP="00CB665A">
      <w:pPr>
        <w:pStyle w:val="NormalWeb"/>
        <w:spacing w:before="0" w:after="0"/>
        <w:rPr>
          <w:b/>
          <w:sz w:val="4"/>
          <w:szCs w:val="24"/>
        </w:rPr>
      </w:pP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FFF99"/>
        <w:tblLook w:val="04A0" w:firstRow="1" w:lastRow="0" w:firstColumn="1" w:lastColumn="0" w:noHBand="0" w:noVBand="1"/>
      </w:tblPr>
      <w:tblGrid>
        <w:gridCol w:w="10754"/>
      </w:tblGrid>
      <w:tr w:rsidR="00CB665A" w14:paraId="29911D43" w14:textId="77777777" w:rsidTr="00EC61A3">
        <w:tc>
          <w:tcPr>
            <w:tcW w:w="11016" w:type="dxa"/>
            <w:shd w:val="clear" w:color="auto" w:fill="FFFF99"/>
          </w:tcPr>
          <w:p w14:paraId="12A6F1A6" w14:textId="77777777" w:rsidR="00CB665A" w:rsidRPr="00F96FE7" w:rsidRDefault="00CB665A" w:rsidP="00CB665A">
            <w:pPr>
              <w:pStyle w:val="NormalWeb"/>
              <w:spacing w:before="0" w:after="0"/>
              <w:jc w:val="center"/>
              <w:rPr>
                <w:b/>
                <w:sz w:val="20"/>
                <w:szCs w:val="24"/>
              </w:rPr>
            </w:pPr>
            <w:r w:rsidRPr="00024152">
              <w:rPr>
                <w:b/>
                <w:sz w:val="20"/>
                <w:szCs w:val="24"/>
              </w:rPr>
              <w:t xml:space="preserve">CONSTRUCTION OF AND/OR IMPROVEMENTS TO </w:t>
            </w:r>
            <w:r>
              <w:rPr>
                <w:b/>
                <w:sz w:val="20"/>
                <w:szCs w:val="24"/>
              </w:rPr>
              <w:t>FACILITIES</w:t>
            </w:r>
            <w:r w:rsidRPr="00024152">
              <w:rPr>
                <w:b/>
                <w:sz w:val="20"/>
                <w:szCs w:val="24"/>
              </w:rPr>
              <w:t xml:space="preserve"> ON COBB COUNTY SCHOOL DISTRI</w:t>
            </w:r>
            <w:r>
              <w:rPr>
                <w:b/>
                <w:sz w:val="20"/>
                <w:szCs w:val="24"/>
              </w:rPr>
              <w:t>C</w:t>
            </w:r>
            <w:r w:rsidRPr="00024152">
              <w:rPr>
                <w:b/>
                <w:sz w:val="20"/>
                <w:szCs w:val="24"/>
              </w:rPr>
              <w:t>T PROPERTY BY COMMUNITY ORGANIZATIONS OR INDIVIDUALS</w:t>
            </w:r>
          </w:p>
        </w:tc>
      </w:tr>
    </w:tbl>
    <w:p w14:paraId="3F1C5068" w14:textId="77777777" w:rsidR="00CB665A" w:rsidRPr="005F00DF" w:rsidRDefault="00CB665A" w:rsidP="00CB665A">
      <w:pPr>
        <w:pStyle w:val="NormalWeb"/>
        <w:spacing w:before="0" w:after="0"/>
        <w:rPr>
          <w:b/>
          <w:sz w:val="6"/>
          <w:szCs w:val="24"/>
        </w:rPr>
      </w:pPr>
    </w:p>
    <w:p w14:paraId="3C45810B" w14:textId="77777777" w:rsidR="00CB665A" w:rsidRDefault="00CB665A" w:rsidP="00CB665A">
      <w:pPr>
        <w:pStyle w:val="NormalWeb"/>
        <w:spacing w:before="0" w:after="0"/>
        <w:rPr>
          <w:szCs w:val="24"/>
        </w:rPr>
      </w:pPr>
      <w:r>
        <w:rPr>
          <w:szCs w:val="24"/>
        </w:rPr>
        <w:t>Note: Requesting applicant is responsible for completing information in sections #1 thru 10.</w:t>
      </w:r>
    </w:p>
    <w:p w14:paraId="517465FA" w14:textId="77777777" w:rsidR="00CB665A" w:rsidRPr="005F00DF" w:rsidRDefault="00CB665A" w:rsidP="00CB665A">
      <w:pPr>
        <w:pStyle w:val="NormalWeb"/>
        <w:spacing w:before="0" w:after="0"/>
        <w:rPr>
          <w:sz w:val="6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5"/>
        <w:gridCol w:w="2340"/>
      </w:tblGrid>
      <w:tr w:rsidR="00CB665A" w:rsidRPr="005A47FD" w14:paraId="74BA7497" w14:textId="77777777" w:rsidTr="00EC61A3">
        <w:tc>
          <w:tcPr>
            <w:tcW w:w="1895" w:type="dxa"/>
          </w:tcPr>
          <w:p w14:paraId="7978FFA2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 w:rsidRPr="005A47FD">
              <w:rPr>
                <w:szCs w:val="24"/>
              </w:rPr>
              <w:t xml:space="preserve">1. Date Submitted: 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1F3E58F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0"/>
          </w:p>
        </w:tc>
      </w:tr>
    </w:tbl>
    <w:p w14:paraId="3017B64C" w14:textId="77777777" w:rsidR="00CB665A" w:rsidRPr="001468C0" w:rsidRDefault="00CB665A" w:rsidP="00CB665A">
      <w:pPr>
        <w:pStyle w:val="NormalWeb"/>
        <w:spacing w:before="0" w:after="0"/>
        <w:rPr>
          <w:b/>
          <w:sz w:val="4"/>
          <w:szCs w:val="24"/>
        </w:rPr>
      </w:pPr>
      <w:r w:rsidRPr="001468C0">
        <w:rPr>
          <w:b/>
          <w:sz w:val="12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0"/>
        <w:gridCol w:w="4500"/>
      </w:tblGrid>
      <w:tr w:rsidR="00CB665A" w:rsidRPr="005A47FD" w14:paraId="4AC7E8BB" w14:textId="77777777" w:rsidTr="00526502">
        <w:tc>
          <w:tcPr>
            <w:tcW w:w="1890" w:type="dxa"/>
          </w:tcPr>
          <w:p w14:paraId="18B95BC0" w14:textId="7153BCB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2</w:t>
            </w:r>
            <w:r w:rsidRPr="005A47FD">
              <w:rPr>
                <w:szCs w:val="24"/>
              </w:rPr>
              <w:t xml:space="preserve">. </w:t>
            </w:r>
            <w:r w:rsidRPr="005F00DF">
              <w:rPr>
                <w:szCs w:val="24"/>
              </w:rPr>
              <w:t>School</w:t>
            </w:r>
            <w:r w:rsidR="00526502" w:rsidRPr="005F00DF">
              <w:rPr>
                <w:szCs w:val="24"/>
              </w:rPr>
              <w:t>/Facility</w:t>
            </w:r>
            <w:r w:rsidRPr="005A47FD">
              <w:rPr>
                <w:szCs w:val="24"/>
              </w:rPr>
              <w:t xml:space="preserve">: </w:t>
            </w:r>
          </w:p>
        </w:tc>
        <w:tc>
          <w:tcPr>
            <w:tcW w:w="4500" w:type="dxa"/>
            <w:tcBorders>
              <w:bottom w:val="single" w:sz="4" w:space="0" w:color="auto"/>
            </w:tcBorders>
          </w:tcPr>
          <w:p w14:paraId="1A019BEF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"/>
          </w:p>
        </w:tc>
      </w:tr>
    </w:tbl>
    <w:p w14:paraId="72381DA8" w14:textId="77777777" w:rsidR="00CB665A" w:rsidRPr="008623F7" w:rsidRDefault="00CB665A" w:rsidP="00CB665A">
      <w:pPr>
        <w:pStyle w:val="NormalWeb"/>
        <w:spacing w:before="0" w:after="0"/>
        <w:rPr>
          <w:b/>
          <w:sz w:val="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5"/>
        <w:gridCol w:w="1170"/>
        <w:gridCol w:w="7915"/>
      </w:tblGrid>
      <w:tr w:rsidR="00CB665A" w:rsidRPr="005A47FD" w14:paraId="434F470A" w14:textId="77777777" w:rsidTr="00EC61A3">
        <w:tc>
          <w:tcPr>
            <w:tcW w:w="1714" w:type="dxa"/>
          </w:tcPr>
          <w:p w14:paraId="6DD69A0F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 xml:space="preserve">3. Requested by: </w:t>
            </w:r>
          </w:p>
        </w:tc>
        <w:tc>
          <w:tcPr>
            <w:tcW w:w="9086" w:type="dxa"/>
            <w:gridSpan w:val="2"/>
            <w:tcBorders>
              <w:bottom w:val="single" w:sz="4" w:space="0" w:color="auto"/>
            </w:tcBorders>
          </w:tcPr>
          <w:p w14:paraId="5CE11E2B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2"/>
          </w:p>
        </w:tc>
      </w:tr>
      <w:tr w:rsidR="00CB665A" w:rsidRPr="005A47FD" w14:paraId="07799D4E" w14:textId="77777777" w:rsidTr="00EC61A3">
        <w:trPr>
          <w:gridBefore w:val="1"/>
          <w:wBefore w:w="1715" w:type="dxa"/>
        </w:trPr>
        <w:tc>
          <w:tcPr>
            <w:tcW w:w="1170" w:type="dxa"/>
          </w:tcPr>
          <w:p w14:paraId="5365284B" w14:textId="77777777" w:rsidR="00CB665A" w:rsidRPr="005A47FD" w:rsidRDefault="008623F7" w:rsidP="00EC61A3">
            <w:pPr>
              <w:pStyle w:val="NormalWeb"/>
              <w:spacing w:before="0" w:after="0"/>
              <w:rPr>
                <w:szCs w:val="24"/>
              </w:rPr>
            </w:pPr>
            <w:r w:rsidRPr="00024152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1148AFC5" wp14:editId="2C8BD2B6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161290</wp:posOffset>
                      </wp:positionV>
                      <wp:extent cx="5692140" cy="1057910"/>
                      <wp:effectExtent l="0" t="0" r="3810" b="889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92140" cy="10579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0E71B8" w14:textId="77777777" w:rsidR="00CB665A" w:rsidRDefault="00CB665A" w:rsidP="00CB665A"/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left w:val="none" w:sz="0" w:space="0" w:color="auto"/>
                                      <w:right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8568"/>
                                  </w:tblGrid>
                                  <w:tr w:rsidR="00CB665A" w14:paraId="710BD8EE" w14:textId="77777777" w:rsidTr="007526CD">
                                    <w:tc>
                                      <w:tcPr>
                                        <w:tcW w:w="8568" w:type="dxa"/>
                                        <w:tcBorders>
                                          <w:top w:val="nil"/>
                                        </w:tcBorders>
                                      </w:tcPr>
                                      <w:p w14:paraId="6A2D9075" w14:textId="77777777" w:rsidR="00CB665A" w:rsidRDefault="00CB665A"/>
                                    </w:tc>
                                  </w:tr>
                                  <w:tr w:rsidR="00CB665A" w14:paraId="59FD91BC" w14:textId="77777777" w:rsidTr="007526CD">
                                    <w:tc>
                                      <w:tcPr>
                                        <w:tcW w:w="8568" w:type="dxa"/>
                                      </w:tcPr>
                                      <w:p w14:paraId="6E8E0909" w14:textId="77777777" w:rsidR="00CB665A" w:rsidRDefault="00CB665A"/>
                                    </w:tc>
                                  </w:tr>
                                  <w:tr w:rsidR="00CB665A" w14:paraId="1A7CDD57" w14:textId="77777777" w:rsidTr="007526CD">
                                    <w:tc>
                                      <w:tcPr>
                                        <w:tcW w:w="8568" w:type="dxa"/>
                                      </w:tcPr>
                                      <w:p w14:paraId="6FCCAFB0" w14:textId="77777777" w:rsidR="00CB665A" w:rsidRDefault="00CB665A"/>
                                    </w:tc>
                                  </w:tr>
                                  <w:tr w:rsidR="00CB665A" w14:paraId="2342A9F5" w14:textId="77777777" w:rsidTr="007526CD">
                                    <w:tc>
                                      <w:tcPr>
                                        <w:tcW w:w="8568" w:type="dxa"/>
                                      </w:tcPr>
                                      <w:p w14:paraId="43440362" w14:textId="77777777" w:rsidR="00CB665A" w:rsidRDefault="00CB665A"/>
                                    </w:tc>
                                  </w:tr>
                                </w:tbl>
                                <w:p w14:paraId="4F7EF04C" w14:textId="77777777" w:rsidR="00CB665A" w:rsidRPr="005F00DF" w:rsidRDefault="00CB665A" w:rsidP="00CB665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148AFC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1.05pt;margin-top:12.7pt;width:448.2pt;height:83.3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" stroked="f">
                      <v:textbox>
                        <w:txbxContent>
                          <w:p w14:paraId="690E71B8" w14:textId="77777777" w:rsidR="00CB665A" w:rsidRDefault="00CB665A" w:rsidP="00CB665A"/>
                          <w:tbl>
                            <w:tblPr>
                              <w:tblStyle w:val="TableGrid"/>
                              <w:tblW w:w="0" w:type="auto"/>
                              <w:tblBorders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568"/>
                            </w:tblGrid>
                            <w:tr w:rsidR="00CB665A" w14:paraId="710BD8EE" w14:textId="77777777" w:rsidTr="007526CD">
                              <w:tc>
                                <w:tcPr>
                                  <w:tcW w:w="8568" w:type="dxa"/>
                                  <w:tcBorders>
                                    <w:top w:val="nil"/>
                                  </w:tcBorders>
                                </w:tcPr>
                                <w:p w14:paraId="6A2D9075" w14:textId="77777777" w:rsidR="00CB665A" w:rsidRDefault="00CB665A"/>
                              </w:tc>
                            </w:tr>
                            <w:tr w:rsidR="00CB665A" w14:paraId="59FD91BC" w14:textId="77777777" w:rsidTr="007526CD">
                              <w:tc>
                                <w:tcPr>
                                  <w:tcW w:w="8568" w:type="dxa"/>
                                </w:tcPr>
                                <w:p w14:paraId="6E8E0909" w14:textId="77777777" w:rsidR="00CB665A" w:rsidRDefault="00CB665A"/>
                              </w:tc>
                            </w:tr>
                            <w:tr w:rsidR="00CB665A" w14:paraId="1A7CDD57" w14:textId="77777777" w:rsidTr="007526CD">
                              <w:tc>
                                <w:tcPr>
                                  <w:tcW w:w="8568" w:type="dxa"/>
                                </w:tcPr>
                                <w:p w14:paraId="6FCCAFB0" w14:textId="77777777" w:rsidR="00CB665A" w:rsidRDefault="00CB665A"/>
                              </w:tc>
                            </w:tr>
                            <w:tr w:rsidR="00CB665A" w14:paraId="2342A9F5" w14:textId="77777777" w:rsidTr="007526CD">
                              <w:tc>
                                <w:tcPr>
                                  <w:tcW w:w="8568" w:type="dxa"/>
                                </w:tcPr>
                                <w:p w14:paraId="43440362" w14:textId="77777777" w:rsidR="00CB665A" w:rsidRDefault="00CB665A"/>
                              </w:tc>
                            </w:tr>
                          </w:tbl>
                          <w:p w14:paraId="4F7EF04C" w14:textId="77777777" w:rsidR="00CB665A" w:rsidRPr="005F00DF" w:rsidRDefault="00CB665A" w:rsidP="00CB665A"/>
                        </w:txbxContent>
                      </v:textbox>
                    </v:shape>
                  </w:pict>
                </mc:Fallback>
              </mc:AlternateContent>
            </w:r>
            <w:r w:rsidR="00CB665A">
              <w:rPr>
                <w:szCs w:val="24"/>
              </w:rPr>
              <w:t>Address:</w:t>
            </w:r>
            <w:r w:rsidR="00CB665A" w:rsidRPr="005A47FD">
              <w:rPr>
                <w:szCs w:val="24"/>
              </w:rPr>
              <w:t xml:space="preserve"> </w:t>
            </w:r>
          </w:p>
        </w:tc>
        <w:tc>
          <w:tcPr>
            <w:tcW w:w="7915" w:type="dxa"/>
            <w:tcBorders>
              <w:bottom w:val="single" w:sz="4" w:space="0" w:color="auto"/>
            </w:tcBorders>
          </w:tcPr>
          <w:p w14:paraId="6AC7A108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3"/>
          </w:p>
        </w:tc>
      </w:tr>
      <w:tr w:rsidR="00CB665A" w:rsidRPr="005A47FD" w14:paraId="4864E941" w14:textId="77777777" w:rsidTr="00EC61A3">
        <w:trPr>
          <w:gridBefore w:val="1"/>
          <w:wBefore w:w="1715" w:type="dxa"/>
        </w:trPr>
        <w:tc>
          <w:tcPr>
            <w:tcW w:w="1170" w:type="dxa"/>
          </w:tcPr>
          <w:p w14:paraId="5F94744E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Telephone:</w:t>
            </w:r>
          </w:p>
        </w:tc>
        <w:tc>
          <w:tcPr>
            <w:tcW w:w="7915" w:type="dxa"/>
            <w:tcBorders>
              <w:bottom w:val="single" w:sz="4" w:space="0" w:color="auto"/>
            </w:tcBorders>
          </w:tcPr>
          <w:p w14:paraId="5D3EAC4D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4"/>
          </w:p>
        </w:tc>
      </w:tr>
    </w:tbl>
    <w:p w14:paraId="62552FF0" w14:textId="77777777" w:rsidR="00CB665A" w:rsidRPr="008623F7" w:rsidRDefault="00CB665A" w:rsidP="00CB665A">
      <w:pPr>
        <w:pStyle w:val="NormalWeb"/>
        <w:spacing w:before="0" w:after="0"/>
        <w:rPr>
          <w:b/>
          <w:sz w:val="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5"/>
        <w:gridCol w:w="8495"/>
      </w:tblGrid>
      <w:tr w:rsidR="00CB665A" w:rsidRPr="005A47FD" w14:paraId="08D69686" w14:textId="77777777" w:rsidTr="00EC61A3">
        <w:trPr>
          <w:trHeight w:val="1354"/>
        </w:trPr>
        <w:tc>
          <w:tcPr>
            <w:tcW w:w="2305" w:type="dxa"/>
          </w:tcPr>
          <w:p w14:paraId="791CF568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4. Project Description:</w:t>
            </w:r>
            <w:r w:rsidRPr="005A47FD">
              <w:rPr>
                <w:szCs w:val="24"/>
              </w:rPr>
              <w:t xml:space="preserve"> </w:t>
            </w:r>
          </w:p>
        </w:tc>
        <w:tc>
          <w:tcPr>
            <w:tcW w:w="8495" w:type="dxa"/>
          </w:tcPr>
          <w:p w14:paraId="66FF9436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5"/>
          </w:p>
          <w:p w14:paraId="75E5B827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5"/>
        <w:gridCol w:w="3420"/>
      </w:tblGrid>
      <w:tr w:rsidR="00CB665A" w:rsidRPr="005A47FD" w14:paraId="792AA348" w14:textId="77777777" w:rsidTr="00EC61A3">
        <w:tc>
          <w:tcPr>
            <w:tcW w:w="1895" w:type="dxa"/>
          </w:tcPr>
          <w:p w14:paraId="2B594AF4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5. Estimated Cost:</w:t>
            </w:r>
            <w:r w:rsidRPr="005A47FD">
              <w:rPr>
                <w:szCs w:val="24"/>
              </w:rPr>
              <w:t xml:space="preserve"> 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1B9D35EE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</w:tr>
    </w:tbl>
    <w:p w14:paraId="73C6E75B" w14:textId="77777777" w:rsidR="00CB665A" w:rsidRPr="008623F7" w:rsidRDefault="00CB665A" w:rsidP="00CB665A">
      <w:pPr>
        <w:pStyle w:val="NormalWeb"/>
        <w:spacing w:before="0" w:after="0"/>
        <w:rPr>
          <w:b/>
          <w:sz w:val="4"/>
          <w:szCs w:val="24"/>
        </w:rPr>
      </w:pP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5"/>
        <w:gridCol w:w="4680"/>
        <w:gridCol w:w="805"/>
        <w:gridCol w:w="1085"/>
        <w:gridCol w:w="3685"/>
      </w:tblGrid>
      <w:tr w:rsidR="00CB665A" w:rsidRPr="005A47FD" w14:paraId="08864BE9" w14:textId="77777777" w:rsidTr="008623F7">
        <w:tc>
          <w:tcPr>
            <w:tcW w:w="7205" w:type="dxa"/>
            <w:gridSpan w:val="4"/>
          </w:tcPr>
          <w:p w14:paraId="30A684F9" w14:textId="77777777" w:rsidR="00CB665A" w:rsidRPr="005A47FD" w:rsidRDefault="00CB665A" w:rsidP="008623F7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6. For projects equal to or greater than $</w:t>
            </w:r>
            <w:r w:rsidRPr="008623F7">
              <w:rPr>
                <w:szCs w:val="24"/>
              </w:rPr>
              <w:t>10,000</w:t>
            </w:r>
            <w:r>
              <w:rPr>
                <w:szCs w:val="24"/>
              </w:rPr>
              <w:t>:</w:t>
            </w:r>
          </w:p>
        </w:tc>
        <w:tc>
          <w:tcPr>
            <w:tcW w:w="3685" w:type="dxa"/>
          </w:tcPr>
          <w:p w14:paraId="7F48021F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</w:p>
        </w:tc>
      </w:tr>
      <w:tr w:rsidR="008623F7" w:rsidRPr="008623F7" w14:paraId="5AD52696" w14:textId="77777777" w:rsidTr="008623F7">
        <w:trPr>
          <w:gridBefore w:val="1"/>
          <w:wBefore w:w="635" w:type="dxa"/>
        </w:trPr>
        <w:tc>
          <w:tcPr>
            <w:tcW w:w="10255" w:type="dxa"/>
            <w:gridSpan w:val="4"/>
          </w:tcPr>
          <w:p w14:paraId="231AEBCF" w14:textId="06FA4791" w:rsidR="008623F7" w:rsidRPr="008623F7" w:rsidRDefault="008623F7" w:rsidP="00BB169A">
            <w:pPr>
              <w:pStyle w:val="NormalWeb"/>
              <w:spacing w:before="0" w:after="0"/>
              <w:rPr>
                <w:b/>
                <w:i/>
                <w:sz w:val="22"/>
                <w:szCs w:val="24"/>
                <w:u w:val="single"/>
              </w:rPr>
            </w:pPr>
            <w:r w:rsidRPr="008623F7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 xml:space="preserve">NOTE: If a third-party general contractor will be hired to perform any portion of the work and the estimated cost of such work </w:t>
            </w:r>
            <w:r w:rsidRPr="00B67215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 xml:space="preserve">exceeds </w:t>
            </w:r>
            <w:r w:rsidR="00A64E21" w:rsidRPr="00B67215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>$100,000</w:t>
            </w:r>
            <w:r w:rsidRPr="00B67215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>, the contract opportunity will be advertised in the Georgia Procurement Registry as required by O.C.G.A. § 36-80-</w:t>
            </w:r>
            <w:r w:rsidR="00A64E21" w:rsidRPr="00B67215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 xml:space="preserve"> 27</w:t>
            </w:r>
            <w:r w:rsidRPr="00B67215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 xml:space="preserve">.  (This </w:t>
            </w:r>
            <w:r w:rsidRPr="008623F7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>requirement does not apply i</w:t>
            </w:r>
            <w:r w:rsidR="00BB169A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>f</w:t>
            </w:r>
            <w:r w:rsidRPr="008623F7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 xml:space="preserve"> the goods or services for the project are </w:t>
            </w:r>
            <w:r w:rsidR="00BB169A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>being</w:t>
            </w:r>
            <w:r w:rsidRPr="008623F7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 xml:space="preserve"> donated or are being supplie</w:t>
            </w:r>
            <w:r w:rsidR="00BB169A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>d</w:t>
            </w:r>
            <w:r w:rsidRPr="008623F7">
              <w:rPr>
                <w:b/>
                <w:i/>
                <w:color w:val="F79646" w:themeColor="accent6"/>
                <w:sz w:val="22"/>
                <w:szCs w:val="24"/>
                <w:u w:val="single"/>
              </w:rPr>
              <w:t xml:space="preserve"> by volunteers.)</w:t>
            </w:r>
          </w:p>
        </w:tc>
      </w:tr>
      <w:tr w:rsidR="00CB665A" w:rsidRPr="005A47FD" w14:paraId="46BF3254" w14:textId="77777777" w:rsidTr="008623F7">
        <w:trPr>
          <w:gridBefore w:val="1"/>
          <w:wBefore w:w="635" w:type="dxa"/>
        </w:trPr>
        <w:tc>
          <w:tcPr>
            <w:tcW w:w="4680" w:type="dxa"/>
          </w:tcPr>
          <w:p w14:paraId="3E361FC9" w14:textId="77777777" w:rsidR="00CB665A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Date CCSD Procurement Office was contacted:</w:t>
            </w:r>
          </w:p>
        </w:tc>
        <w:tc>
          <w:tcPr>
            <w:tcW w:w="5575" w:type="dxa"/>
            <w:gridSpan w:val="3"/>
            <w:tcBorders>
              <w:bottom w:val="single" w:sz="4" w:space="0" w:color="auto"/>
            </w:tcBorders>
          </w:tcPr>
          <w:p w14:paraId="3D6E2CF3" w14:textId="77777777" w:rsidR="00CB665A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bookmarkStart w:id="8" w:name="_GoBack"/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bookmarkEnd w:id="8"/>
            <w:r>
              <w:rPr>
                <w:szCs w:val="24"/>
              </w:rPr>
              <w:fldChar w:fldCharType="end"/>
            </w:r>
            <w:bookmarkEnd w:id="7"/>
          </w:p>
        </w:tc>
      </w:tr>
      <w:tr w:rsidR="00CB665A" w:rsidRPr="005A47FD" w14:paraId="03E146E2" w14:textId="77777777" w:rsidTr="008623F7">
        <w:trPr>
          <w:gridBefore w:val="1"/>
          <w:wBefore w:w="635" w:type="dxa"/>
        </w:trPr>
        <w:tc>
          <w:tcPr>
            <w:tcW w:w="5485" w:type="dxa"/>
            <w:gridSpan w:val="2"/>
          </w:tcPr>
          <w:p w14:paraId="2FFAA85E" w14:textId="05A960D8" w:rsidR="00CB665A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Name of CC</w:t>
            </w:r>
            <w:r w:rsidRPr="005F00DF">
              <w:rPr>
                <w:szCs w:val="24"/>
              </w:rPr>
              <w:t>S</w:t>
            </w:r>
            <w:r>
              <w:rPr>
                <w:szCs w:val="24"/>
              </w:rPr>
              <w:t>D Procurement staff member contacted:</w:t>
            </w:r>
          </w:p>
        </w:tc>
        <w:tc>
          <w:tcPr>
            <w:tcW w:w="4770" w:type="dxa"/>
            <w:gridSpan w:val="2"/>
            <w:tcBorders>
              <w:bottom w:val="single" w:sz="4" w:space="0" w:color="auto"/>
            </w:tcBorders>
          </w:tcPr>
          <w:p w14:paraId="3E19EE8C" w14:textId="77777777" w:rsidR="00CB665A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9"/>
          </w:p>
        </w:tc>
      </w:tr>
    </w:tbl>
    <w:p w14:paraId="7468ED4B" w14:textId="77777777" w:rsidR="00CB665A" w:rsidRPr="008623F7" w:rsidRDefault="00CB665A" w:rsidP="00CB665A">
      <w:pPr>
        <w:pStyle w:val="NormalWeb"/>
        <w:spacing w:before="0" w:after="0"/>
        <w:rPr>
          <w:b/>
          <w:sz w:val="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0"/>
        <w:gridCol w:w="2255"/>
      </w:tblGrid>
      <w:tr w:rsidR="00CB665A" w:rsidRPr="005A47FD" w14:paraId="162B27D6" w14:textId="77777777" w:rsidTr="00EC61A3">
        <w:tc>
          <w:tcPr>
            <w:tcW w:w="3060" w:type="dxa"/>
          </w:tcPr>
          <w:p w14:paraId="786441FD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7. Estimated Completion Date:</w:t>
            </w:r>
            <w:r w:rsidRPr="005A47FD">
              <w:rPr>
                <w:szCs w:val="24"/>
              </w:rPr>
              <w:t xml:space="preserve"> </w:t>
            </w:r>
          </w:p>
        </w:tc>
        <w:tc>
          <w:tcPr>
            <w:tcW w:w="2255" w:type="dxa"/>
            <w:tcBorders>
              <w:bottom w:val="single" w:sz="4" w:space="0" w:color="auto"/>
            </w:tcBorders>
          </w:tcPr>
          <w:p w14:paraId="39448EE8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14:paraId="10A3F025" w14:textId="77777777" w:rsidR="00CB665A" w:rsidRPr="008623F7" w:rsidRDefault="008623F7" w:rsidP="00CB665A">
      <w:pPr>
        <w:pStyle w:val="NormalWeb"/>
        <w:spacing w:before="0" w:after="0"/>
        <w:rPr>
          <w:b/>
          <w:sz w:val="8"/>
          <w:szCs w:val="24"/>
        </w:rPr>
      </w:pPr>
      <w:r w:rsidRPr="00024152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B1F6829" wp14:editId="4EEBB0C7">
                <wp:simplePos x="0" y="0"/>
                <wp:positionH relativeFrom="column">
                  <wp:posOffset>1112520</wp:posOffset>
                </wp:positionH>
                <wp:positionV relativeFrom="paragraph">
                  <wp:posOffset>3810</wp:posOffset>
                </wp:positionV>
                <wp:extent cx="6038850" cy="10160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928"/>
                            </w:tblGrid>
                            <w:tr w:rsidR="00CB665A" w14:paraId="60B199D0" w14:textId="77777777" w:rsidTr="00240131">
                              <w:tc>
                                <w:tcPr>
                                  <w:tcW w:w="8928" w:type="dxa"/>
                                </w:tcPr>
                                <w:p w14:paraId="3FD16F8F" w14:textId="77777777" w:rsidR="00CB665A" w:rsidRDefault="00CB665A"/>
                              </w:tc>
                            </w:tr>
                            <w:tr w:rsidR="00CB665A" w14:paraId="35B0D6E6" w14:textId="77777777" w:rsidTr="00240131">
                              <w:tc>
                                <w:tcPr>
                                  <w:tcW w:w="8928" w:type="dxa"/>
                                </w:tcPr>
                                <w:p w14:paraId="1866AABD" w14:textId="77777777" w:rsidR="00CB665A" w:rsidRDefault="00CB665A"/>
                              </w:tc>
                            </w:tr>
                            <w:tr w:rsidR="00CB665A" w14:paraId="5EB003D0" w14:textId="77777777" w:rsidTr="00240131">
                              <w:tc>
                                <w:tcPr>
                                  <w:tcW w:w="8928" w:type="dxa"/>
                                </w:tcPr>
                                <w:p w14:paraId="5C30FEE8" w14:textId="77777777" w:rsidR="00CB665A" w:rsidRDefault="00CB665A"/>
                              </w:tc>
                            </w:tr>
                            <w:tr w:rsidR="00CB665A" w14:paraId="0DD383F8" w14:textId="77777777" w:rsidTr="00240131">
                              <w:tc>
                                <w:tcPr>
                                  <w:tcW w:w="8928" w:type="dxa"/>
                                </w:tcPr>
                                <w:p w14:paraId="218F343B" w14:textId="77777777" w:rsidR="00CB665A" w:rsidRDefault="00CB665A"/>
                              </w:tc>
                            </w:tr>
                          </w:tbl>
                          <w:p w14:paraId="067A6DFB" w14:textId="77777777" w:rsidR="00CB665A" w:rsidRDefault="00CB665A" w:rsidP="00CB66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F6829" id="_x0000_s1027" type="#_x0000_t202" style="position:absolute;margin-left:87.6pt;margin-top:.3pt;width:475.5pt;height:80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928"/>
                      </w:tblGrid>
                      <w:tr w:rsidR="00CB665A" w14:paraId="60B199D0" w14:textId="77777777" w:rsidTr="00240131">
                        <w:tc>
                          <w:tcPr>
                            <w:tcW w:w="8928" w:type="dxa"/>
                          </w:tcPr>
                          <w:p w14:paraId="3FD16F8F" w14:textId="77777777" w:rsidR="00CB665A" w:rsidRDefault="00CB665A"/>
                        </w:tc>
                      </w:tr>
                      <w:tr w:rsidR="00CB665A" w14:paraId="35B0D6E6" w14:textId="77777777" w:rsidTr="00240131">
                        <w:tc>
                          <w:tcPr>
                            <w:tcW w:w="8928" w:type="dxa"/>
                          </w:tcPr>
                          <w:p w14:paraId="1866AABD" w14:textId="77777777" w:rsidR="00CB665A" w:rsidRDefault="00CB665A"/>
                        </w:tc>
                      </w:tr>
                      <w:tr w:rsidR="00CB665A" w14:paraId="5EB003D0" w14:textId="77777777" w:rsidTr="00240131">
                        <w:tc>
                          <w:tcPr>
                            <w:tcW w:w="8928" w:type="dxa"/>
                          </w:tcPr>
                          <w:p w14:paraId="5C30FEE8" w14:textId="77777777" w:rsidR="00CB665A" w:rsidRDefault="00CB665A"/>
                        </w:tc>
                      </w:tr>
                      <w:tr w:rsidR="00CB665A" w14:paraId="0DD383F8" w14:textId="77777777" w:rsidTr="00240131">
                        <w:tc>
                          <w:tcPr>
                            <w:tcW w:w="8928" w:type="dxa"/>
                          </w:tcPr>
                          <w:p w14:paraId="218F343B" w14:textId="77777777" w:rsidR="00CB665A" w:rsidRDefault="00CB665A"/>
                        </w:tc>
                      </w:tr>
                    </w:tbl>
                    <w:p w14:paraId="067A6DFB" w14:textId="77777777" w:rsidR="00CB665A" w:rsidRDefault="00CB665A" w:rsidP="00CB665A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4"/>
        <w:gridCol w:w="8906"/>
      </w:tblGrid>
      <w:tr w:rsidR="00CB665A" w:rsidRPr="005A47FD" w14:paraId="08311D0D" w14:textId="77777777" w:rsidTr="00EC61A3">
        <w:trPr>
          <w:trHeight w:val="1169"/>
        </w:trPr>
        <w:tc>
          <w:tcPr>
            <w:tcW w:w="1895" w:type="dxa"/>
          </w:tcPr>
          <w:p w14:paraId="7C408624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8. Financing Plan:</w:t>
            </w:r>
          </w:p>
        </w:tc>
        <w:tc>
          <w:tcPr>
            <w:tcW w:w="8915" w:type="dxa"/>
          </w:tcPr>
          <w:p w14:paraId="526716F3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0"/>
          </w:p>
          <w:p w14:paraId="57E85C7D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</w:p>
        </w:tc>
      </w:tr>
    </w:tbl>
    <w:p w14:paraId="5F3435F1" w14:textId="77777777" w:rsidR="00CB665A" w:rsidRPr="008623F7" w:rsidRDefault="008623F7" w:rsidP="00CB665A">
      <w:pPr>
        <w:pStyle w:val="NormalWeb"/>
        <w:spacing w:before="0" w:after="0"/>
        <w:rPr>
          <w:b/>
          <w:sz w:val="8"/>
          <w:szCs w:val="24"/>
        </w:rPr>
      </w:pPr>
      <w:r w:rsidRPr="008623F7">
        <w:rPr>
          <w:noProof/>
          <w:sz w:val="12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2E9B1DD" wp14:editId="1A593086">
                <wp:simplePos x="0" y="0"/>
                <wp:positionH relativeFrom="column">
                  <wp:posOffset>1379220</wp:posOffset>
                </wp:positionH>
                <wp:positionV relativeFrom="paragraph">
                  <wp:posOffset>3175</wp:posOffset>
                </wp:positionV>
                <wp:extent cx="5707380" cy="685800"/>
                <wp:effectExtent l="0" t="0" r="762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738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478"/>
                            </w:tblGrid>
                            <w:tr w:rsidR="00CB665A" w14:paraId="6BBE009B" w14:textId="77777777" w:rsidTr="00240131">
                              <w:tc>
                                <w:tcPr>
                                  <w:tcW w:w="8478" w:type="dxa"/>
                                </w:tcPr>
                                <w:p w14:paraId="3EC37721" w14:textId="77777777" w:rsidR="00CB665A" w:rsidRDefault="00CB665A"/>
                              </w:tc>
                            </w:tr>
                            <w:tr w:rsidR="00CB665A" w14:paraId="346A187A" w14:textId="77777777" w:rsidTr="00240131">
                              <w:tc>
                                <w:tcPr>
                                  <w:tcW w:w="8478" w:type="dxa"/>
                                </w:tcPr>
                                <w:p w14:paraId="732A2F6B" w14:textId="77777777" w:rsidR="00CB665A" w:rsidRDefault="00CB665A"/>
                              </w:tc>
                            </w:tr>
                            <w:tr w:rsidR="00CB665A" w14:paraId="77DAA3E8" w14:textId="77777777" w:rsidTr="00240131">
                              <w:tc>
                                <w:tcPr>
                                  <w:tcW w:w="8478" w:type="dxa"/>
                                </w:tcPr>
                                <w:p w14:paraId="6539DCDB" w14:textId="77777777" w:rsidR="00CB665A" w:rsidRDefault="00CB665A"/>
                              </w:tc>
                            </w:tr>
                          </w:tbl>
                          <w:p w14:paraId="19CF0022" w14:textId="77777777" w:rsidR="00CB665A" w:rsidRDefault="00CB665A" w:rsidP="00CB66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9B1DD" id="_x0000_s1028" type="#_x0000_t202" style="position:absolute;margin-left:108.6pt;margin-top:.25pt;width:449.4pt;height:5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478"/>
                      </w:tblGrid>
                      <w:tr w:rsidR="00CB665A" w14:paraId="6BBE009B" w14:textId="77777777" w:rsidTr="00240131">
                        <w:tc>
                          <w:tcPr>
                            <w:tcW w:w="8478" w:type="dxa"/>
                          </w:tcPr>
                          <w:p w14:paraId="3EC37721" w14:textId="77777777" w:rsidR="00CB665A" w:rsidRDefault="00CB665A"/>
                        </w:tc>
                      </w:tr>
                      <w:tr w:rsidR="00CB665A" w14:paraId="346A187A" w14:textId="77777777" w:rsidTr="00240131">
                        <w:tc>
                          <w:tcPr>
                            <w:tcW w:w="8478" w:type="dxa"/>
                          </w:tcPr>
                          <w:p w14:paraId="732A2F6B" w14:textId="77777777" w:rsidR="00CB665A" w:rsidRDefault="00CB665A"/>
                        </w:tc>
                      </w:tr>
                      <w:tr w:rsidR="00CB665A" w14:paraId="77DAA3E8" w14:textId="77777777" w:rsidTr="00240131">
                        <w:tc>
                          <w:tcPr>
                            <w:tcW w:w="8478" w:type="dxa"/>
                          </w:tcPr>
                          <w:p w14:paraId="6539DCDB" w14:textId="77777777" w:rsidR="00CB665A" w:rsidRDefault="00CB665A"/>
                        </w:tc>
                      </w:tr>
                    </w:tbl>
                    <w:p w14:paraId="19CF0022" w14:textId="77777777" w:rsidR="00CB665A" w:rsidRDefault="00CB665A" w:rsidP="00CB665A"/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4"/>
        <w:gridCol w:w="8456"/>
      </w:tblGrid>
      <w:tr w:rsidR="00CB665A" w:rsidRPr="005A47FD" w14:paraId="755AF369" w14:textId="77777777" w:rsidTr="00EC61A3">
        <w:trPr>
          <w:trHeight w:val="890"/>
        </w:trPr>
        <w:tc>
          <w:tcPr>
            <w:tcW w:w="2344" w:type="dxa"/>
          </w:tcPr>
          <w:p w14:paraId="71063D8F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9. List of Attachments:</w:t>
            </w:r>
          </w:p>
        </w:tc>
        <w:tc>
          <w:tcPr>
            <w:tcW w:w="8456" w:type="dxa"/>
          </w:tcPr>
          <w:p w14:paraId="17747D14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1"/>
          </w:p>
          <w:p w14:paraId="6AEF31EB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6660"/>
      </w:tblGrid>
      <w:tr w:rsidR="00CB665A" w:rsidRPr="005A47FD" w14:paraId="4EFC1FB0" w14:textId="77777777" w:rsidTr="005F00DF">
        <w:tc>
          <w:tcPr>
            <w:tcW w:w="4140" w:type="dxa"/>
          </w:tcPr>
          <w:p w14:paraId="3D390AD7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 w:rsidRPr="008623F7">
              <w:rPr>
                <w:b/>
                <w:sz w:val="8"/>
                <w:szCs w:val="24"/>
              </w:rPr>
              <w:br w:type="textWrapping" w:clear="all"/>
            </w:r>
            <w:r>
              <w:rPr>
                <w:szCs w:val="24"/>
              </w:rPr>
              <w:t xml:space="preserve">10. Construction Permit Date </w:t>
            </w:r>
            <w:r w:rsidRPr="005F00DF">
              <w:rPr>
                <w:szCs w:val="24"/>
              </w:rPr>
              <w:t>(if required)</w:t>
            </w:r>
            <w:r>
              <w:rPr>
                <w:szCs w:val="24"/>
              </w:rPr>
              <w:t>:</w:t>
            </w:r>
          </w:p>
        </w:tc>
        <w:tc>
          <w:tcPr>
            <w:tcW w:w="6660" w:type="dxa"/>
            <w:tcBorders>
              <w:bottom w:val="single" w:sz="4" w:space="0" w:color="auto"/>
            </w:tcBorders>
            <w:vAlign w:val="bottom"/>
          </w:tcPr>
          <w:p w14:paraId="5061B225" w14:textId="77777777" w:rsidR="00CB665A" w:rsidRPr="005A47FD" w:rsidRDefault="00CB665A" w:rsidP="00EC61A3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2"/>
          </w:p>
        </w:tc>
      </w:tr>
    </w:tbl>
    <w:p w14:paraId="39589282" w14:textId="77777777" w:rsidR="00CB665A" w:rsidRPr="008623F7" w:rsidRDefault="00CB665A" w:rsidP="00CB665A">
      <w:pPr>
        <w:pStyle w:val="NormalWeb"/>
        <w:spacing w:before="0" w:after="0"/>
        <w:rPr>
          <w:sz w:val="6"/>
          <w:szCs w:val="24"/>
        </w:rPr>
      </w:pPr>
    </w:p>
    <w:p w14:paraId="15F94A77" w14:textId="77777777" w:rsidR="00CB665A" w:rsidRDefault="00CB665A" w:rsidP="00CB665A">
      <w:pPr>
        <w:pStyle w:val="NormalWeb"/>
        <w:spacing w:before="0" w:after="0"/>
        <w:rPr>
          <w:szCs w:val="24"/>
        </w:rPr>
      </w:pPr>
      <w:r>
        <w:rPr>
          <w:szCs w:val="24"/>
        </w:rPr>
        <w:t>11</w:t>
      </w:r>
      <w:r w:rsidRPr="001E3ABF">
        <w:rPr>
          <w:szCs w:val="24"/>
        </w:rPr>
        <w:t>.</w:t>
      </w:r>
      <w:r>
        <w:rPr>
          <w:szCs w:val="24"/>
        </w:rPr>
        <w:t xml:space="preserve"> Work Waiver Forms Included: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"/>
      <w:r>
        <w:rPr>
          <w:szCs w:val="24"/>
        </w:rPr>
        <w:instrText xml:space="preserve"> FORMCHECKBOX </w:instrText>
      </w:r>
      <w:r w:rsidR="00D513CB">
        <w:rPr>
          <w:szCs w:val="24"/>
        </w:rPr>
      </w:r>
      <w:r w:rsidR="00D513CB">
        <w:rPr>
          <w:szCs w:val="24"/>
        </w:rPr>
        <w:fldChar w:fldCharType="separate"/>
      </w:r>
      <w:r>
        <w:rPr>
          <w:szCs w:val="24"/>
        </w:rPr>
        <w:fldChar w:fldCharType="end"/>
      </w:r>
      <w:bookmarkEnd w:id="13"/>
      <w:r>
        <w:rPr>
          <w:szCs w:val="24"/>
        </w:rPr>
        <w:t xml:space="preserve"> Form FEAE-2 (Contractor and/or Individual)</w:t>
      </w:r>
    </w:p>
    <w:p w14:paraId="17AA646A" w14:textId="77777777" w:rsidR="00CB665A" w:rsidRDefault="00CB665A" w:rsidP="00CB665A">
      <w:pPr>
        <w:pStyle w:val="NormalWeb"/>
        <w:spacing w:before="0" w:after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2"/>
      <w:r>
        <w:rPr>
          <w:szCs w:val="24"/>
        </w:rPr>
        <w:instrText xml:space="preserve"> FORMCHECKBOX </w:instrText>
      </w:r>
      <w:r w:rsidR="00D513CB">
        <w:rPr>
          <w:szCs w:val="24"/>
        </w:rPr>
      </w:r>
      <w:r w:rsidR="00D513CB">
        <w:rPr>
          <w:szCs w:val="24"/>
        </w:rPr>
        <w:fldChar w:fldCharType="separate"/>
      </w:r>
      <w:r>
        <w:rPr>
          <w:szCs w:val="24"/>
        </w:rPr>
        <w:fldChar w:fldCharType="end"/>
      </w:r>
      <w:bookmarkEnd w:id="14"/>
      <w:r>
        <w:rPr>
          <w:szCs w:val="24"/>
        </w:rPr>
        <w:t xml:space="preserve"> Form FEAE-3 (Parent/Guardian)</w:t>
      </w:r>
    </w:p>
    <w:p w14:paraId="7EDAFE49" w14:textId="77777777" w:rsidR="00CB665A" w:rsidRDefault="00CB665A" w:rsidP="00CB665A">
      <w:pPr>
        <w:pStyle w:val="NormalWeb"/>
        <w:spacing w:before="0" w:after="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3"/>
      <w:r>
        <w:rPr>
          <w:szCs w:val="24"/>
        </w:rPr>
        <w:instrText xml:space="preserve"> FORMCHECKBOX </w:instrText>
      </w:r>
      <w:r w:rsidR="00D513CB">
        <w:rPr>
          <w:szCs w:val="24"/>
        </w:rPr>
      </w:r>
      <w:r w:rsidR="00D513CB">
        <w:rPr>
          <w:szCs w:val="24"/>
        </w:rPr>
        <w:fldChar w:fldCharType="separate"/>
      </w:r>
      <w:r>
        <w:rPr>
          <w:szCs w:val="24"/>
        </w:rPr>
        <w:fldChar w:fldCharType="end"/>
      </w:r>
      <w:bookmarkEnd w:id="15"/>
      <w:r>
        <w:rPr>
          <w:szCs w:val="24"/>
        </w:rPr>
        <w:t xml:space="preserve"> Form FEAE-4 (Club or Organization)</w:t>
      </w:r>
    </w:p>
    <w:p w14:paraId="325A372C" w14:textId="77777777" w:rsidR="00CB665A" w:rsidRPr="005F00DF" w:rsidRDefault="00CB665A" w:rsidP="00CB665A">
      <w:pPr>
        <w:pStyle w:val="NormalWeb"/>
        <w:spacing w:before="0" w:after="0"/>
        <w:rPr>
          <w:sz w:val="6"/>
          <w:szCs w:val="24"/>
        </w:rPr>
      </w:pPr>
    </w:p>
    <w:p w14:paraId="153C2053" w14:textId="6E2124B2" w:rsidR="00CB665A" w:rsidRDefault="00CB665A" w:rsidP="00CB665A">
      <w:pPr>
        <w:pStyle w:val="NormalWeb"/>
        <w:spacing w:before="0" w:after="0"/>
        <w:rPr>
          <w:szCs w:val="24"/>
        </w:rPr>
      </w:pPr>
      <w:r>
        <w:rPr>
          <w:szCs w:val="24"/>
        </w:rPr>
        <w:t xml:space="preserve">12. Submitted by </w:t>
      </w:r>
      <w:r w:rsidR="00526502" w:rsidRPr="005F00DF">
        <w:rPr>
          <w:szCs w:val="24"/>
        </w:rPr>
        <w:t>Facility Supervisor</w:t>
      </w:r>
      <w:r w:rsidR="00A64E21" w:rsidRPr="00B67215">
        <w:rPr>
          <w:szCs w:val="24"/>
          <w:u w:val="single"/>
        </w:rPr>
        <w:t>/Principal</w:t>
      </w:r>
      <w:r>
        <w:rPr>
          <w:szCs w:val="24"/>
        </w:rPr>
        <w:t>: __________________________</w:t>
      </w:r>
      <w:r w:rsidR="00A64E21">
        <w:rPr>
          <w:szCs w:val="24"/>
        </w:rPr>
        <w:tab/>
      </w:r>
      <w:r>
        <w:rPr>
          <w:szCs w:val="24"/>
        </w:rPr>
        <w:t>Date: ___________________</w:t>
      </w:r>
    </w:p>
    <w:p w14:paraId="3EB0C73A" w14:textId="77777777" w:rsidR="00CB665A" w:rsidRPr="008623F7" w:rsidRDefault="00CB665A" w:rsidP="00CB665A">
      <w:pPr>
        <w:pStyle w:val="NormalWeb"/>
        <w:spacing w:before="0" w:after="0"/>
        <w:rPr>
          <w:sz w:val="6"/>
          <w:szCs w:val="24"/>
        </w:rPr>
      </w:pPr>
    </w:p>
    <w:p w14:paraId="1ED7C2F4" w14:textId="263ED75E" w:rsidR="00052EEF" w:rsidRPr="005F00DF" w:rsidRDefault="00052EEF" w:rsidP="00052EEF">
      <w:pPr>
        <w:pStyle w:val="NormalWeb"/>
        <w:spacing w:before="0" w:after="0"/>
        <w:rPr>
          <w:szCs w:val="24"/>
        </w:rPr>
      </w:pPr>
      <w:r>
        <w:rPr>
          <w:szCs w:val="24"/>
        </w:rPr>
        <w:t xml:space="preserve">13. </w:t>
      </w:r>
      <w:r w:rsidR="00287113" w:rsidRPr="005F00DF">
        <w:rPr>
          <w:szCs w:val="24"/>
        </w:rPr>
        <w:t>Reviewed</w:t>
      </w:r>
      <w:r w:rsidRPr="005F00DF">
        <w:rPr>
          <w:szCs w:val="24"/>
        </w:rPr>
        <w:t xml:space="preserve"> by Procurement Services: ______________</w:t>
      </w:r>
      <w:r w:rsidR="00A64E21">
        <w:rPr>
          <w:szCs w:val="24"/>
        </w:rPr>
        <w:t>__</w:t>
      </w:r>
      <w:r w:rsidRPr="005F00DF">
        <w:rPr>
          <w:szCs w:val="24"/>
        </w:rPr>
        <w:t>________________</w:t>
      </w:r>
      <w:r w:rsidR="00A64E21">
        <w:rPr>
          <w:szCs w:val="24"/>
        </w:rPr>
        <w:tab/>
      </w:r>
      <w:r w:rsidRPr="005F00DF">
        <w:rPr>
          <w:szCs w:val="24"/>
        </w:rPr>
        <w:t>Date: ___________________</w:t>
      </w:r>
    </w:p>
    <w:p w14:paraId="565EDE09" w14:textId="77777777" w:rsidR="00052EEF" w:rsidRPr="005F00DF" w:rsidRDefault="00052EEF" w:rsidP="00052EEF">
      <w:pPr>
        <w:pStyle w:val="NormalWeb"/>
        <w:spacing w:before="0" w:after="0"/>
        <w:rPr>
          <w:szCs w:val="24"/>
        </w:rPr>
      </w:pPr>
      <w:r w:rsidRPr="005F00DF">
        <w:rPr>
          <w:szCs w:val="24"/>
        </w:rPr>
        <w:t xml:space="preserve">      (For projects over $10,000 – see item number 6 above)</w:t>
      </w:r>
    </w:p>
    <w:p w14:paraId="1078DF7B" w14:textId="77777777" w:rsidR="00052EEF" w:rsidRPr="008623F7" w:rsidRDefault="00052EEF" w:rsidP="00052EEF">
      <w:pPr>
        <w:pStyle w:val="NormalWeb"/>
        <w:spacing w:before="0" w:after="0"/>
        <w:rPr>
          <w:sz w:val="6"/>
          <w:szCs w:val="24"/>
        </w:rPr>
      </w:pPr>
    </w:p>
    <w:p w14:paraId="08222DDB" w14:textId="745BAB11" w:rsidR="00CB665A" w:rsidRDefault="00CB665A" w:rsidP="00CB665A">
      <w:pPr>
        <w:pStyle w:val="NormalWeb"/>
        <w:spacing w:before="0" w:after="0"/>
        <w:rPr>
          <w:szCs w:val="24"/>
        </w:rPr>
      </w:pPr>
      <w:r w:rsidRPr="00052EEF">
        <w:rPr>
          <w:szCs w:val="24"/>
        </w:rPr>
        <w:t xml:space="preserve">14. </w:t>
      </w:r>
      <w:r>
        <w:rPr>
          <w:szCs w:val="24"/>
        </w:rPr>
        <w:t xml:space="preserve">Approved by </w:t>
      </w:r>
      <w:r w:rsidRPr="00BF194D">
        <w:rPr>
          <w:szCs w:val="24"/>
        </w:rPr>
        <w:t>Project Coordinator</w:t>
      </w:r>
      <w:r>
        <w:rPr>
          <w:szCs w:val="24"/>
        </w:rPr>
        <w:t>: ______________________________</w:t>
      </w:r>
      <w:r w:rsidR="00A64E21">
        <w:rPr>
          <w:szCs w:val="24"/>
        </w:rPr>
        <w:t>___</w:t>
      </w:r>
      <w:r>
        <w:rPr>
          <w:szCs w:val="24"/>
        </w:rPr>
        <w:t>_</w:t>
      </w:r>
      <w:r w:rsidR="00A64E21">
        <w:rPr>
          <w:szCs w:val="24"/>
        </w:rPr>
        <w:tab/>
      </w:r>
      <w:r>
        <w:rPr>
          <w:szCs w:val="24"/>
        </w:rPr>
        <w:t>Date: ___________________</w:t>
      </w:r>
    </w:p>
    <w:p w14:paraId="2245D891" w14:textId="3855E825" w:rsidR="00CB665A" w:rsidRDefault="00CB665A" w:rsidP="00CB665A">
      <w:pPr>
        <w:pStyle w:val="NormalWeb"/>
        <w:spacing w:before="0" w:after="0"/>
        <w:rPr>
          <w:szCs w:val="24"/>
        </w:rPr>
      </w:pPr>
      <w:r>
        <w:rPr>
          <w:szCs w:val="24"/>
        </w:rPr>
        <w:t xml:space="preserve">      (For projects under $</w:t>
      </w:r>
      <w:r w:rsidR="00CE0FC9" w:rsidRPr="005F00DF">
        <w:rPr>
          <w:szCs w:val="24"/>
        </w:rPr>
        <w:t xml:space="preserve">25,000 </w:t>
      </w:r>
      <w:r>
        <w:rPr>
          <w:szCs w:val="24"/>
        </w:rPr>
        <w:t>in cost)</w:t>
      </w:r>
    </w:p>
    <w:p w14:paraId="6C91FA61" w14:textId="77777777" w:rsidR="00CB665A" w:rsidRPr="008623F7" w:rsidRDefault="00CB665A" w:rsidP="00CB665A">
      <w:pPr>
        <w:pStyle w:val="NormalWeb"/>
        <w:spacing w:before="0" w:after="0"/>
        <w:rPr>
          <w:sz w:val="6"/>
          <w:szCs w:val="24"/>
        </w:rPr>
      </w:pPr>
    </w:p>
    <w:p w14:paraId="373F54EC" w14:textId="58662C2A" w:rsidR="00CB665A" w:rsidRDefault="00CB665A" w:rsidP="00CB665A">
      <w:pPr>
        <w:pStyle w:val="NormalWeb"/>
        <w:spacing w:before="0" w:after="0"/>
        <w:rPr>
          <w:szCs w:val="24"/>
        </w:rPr>
      </w:pPr>
      <w:r w:rsidRPr="00052EEF">
        <w:rPr>
          <w:szCs w:val="24"/>
        </w:rPr>
        <w:t>15.</w:t>
      </w:r>
      <w:r>
        <w:rPr>
          <w:szCs w:val="24"/>
        </w:rPr>
        <w:t xml:space="preserve"> Approved by Coordination Folder: __________________________</w:t>
      </w:r>
      <w:r w:rsidR="00A64E21">
        <w:rPr>
          <w:szCs w:val="24"/>
        </w:rPr>
        <w:t>__</w:t>
      </w:r>
      <w:r>
        <w:rPr>
          <w:szCs w:val="24"/>
        </w:rPr>
        <w:t>_____</w:t>
      </w:r>
      <w:r>
        <w:rPr>
          <w:szCs w:val="24"/>
        </w:rPr>
        <w:tab/>
        <w:t>Date: ___________________</w:t>
      </w:r>
    </w:p>
    <w:p w14:paraId="13A9BAFA" w14:textId="28FF4A92" w:rsidR="00CB665A" w:rsidRDefault="00CB665A" w:rsidP="00CB665A">
      <w:pPr>
        <w:pStyle w:val="NormalWeb"/>
        <w:spacing w:before="0" w:after="0"/>
        <w:rPr>
          <w:szCs w:val="24"/>
        </w:rPr>
      </w:pPr>
      <w:r>
        <w:rPr>
          <w:szCs w:val="24"/>
        </w:rPr>
        <w:t xml:space="preserve">      (For projects over $</w:t>
      </w:r>
      <w:r w:rsidRPr="005F00DF">
        <w:rPr>
          <w:szCs w:val="24"/>
        </w:rPr>
        <w:t xml:space="preserve">25,000 </w:t>
      </w:r>
      <w:r>
        <w:rPr>
          <w:szCs w:val="24"/>
        </w:rPr>
        <w:t>and up to $200,000 in cost)</w:t>
      </w:r>
    </w:p>
    <w:p w14:paraId="7176C91B" w14:textId="77777777" w:rsidR="00CB665A" w:rsidRPr="008623F7" w:rsidRDefault="00CB665A" w:rsidP="00CB665A">
      <w:pPr>
        <w:pStyle w:val="NormalWeb"/>
        <w:spacing w:before="0" w:after="0"/>
        <w:rPr>
          <w:sz w:val="6"/>
          <w:szCs w:val="24"/>
        </w:rPr>
      </w:pPr>
    </w:p>
    <w:p w14:paraId="750E0B2A" w14:textId="785E8ECF" w:rsidR="00CB665A" w:rsidRDefault="00CB665A" w:rsidP="00CB665A">
      <w:pPr>
        <w:pStyle w:val="NormalWeb"/>
        <w:spacing w:before="0" w:after="0"/>
        <w:rPr>
          <w:szCs w:val="24"/>
        </w:rPr>
      </w:pPr>
      <w:r w:rsidRPr="00052EEF">
        <w:rPr>
          <w:szCs w:val="24"/>
        </w:rPr>
        <w:t xml:space="preserve">16. </w:t>
      </w:r>
      <w:r>
        <w:rPr>
          <w:szCs w:val="24"/>
        </w:rPr>
        <w:t>Approved by Board of Education: ________________</w:t>
      </w:r>
      <w:r w:rsidR="00A64E21">
        <w:rPr>
          <w:szCs w:val="24"/>
        </w:rPr>
        <w:t>___</w:t>
      </w:r>
      <w:r>
        <w:rPr>
          <w:szCs w:val="24"/>
        </w:rPr>
        <w:t>_______________</w:t>
      </w:r>
      <w:r>
        <w:rPr>
          <w:szCs w:val="24"/>
        </w:rPr>
        <w:tab/>
        <w:t>Date: ___________________</w:t>
      </w:r>
    </w:p>
    <w:p w14:paraId="36CF3BED" w14:textId="77777777" w:rsidR="00CC1571" w:rsidRPr="00955AC1" w:rsidRDefault="00CB665A" w:rsidP="00CB665A">
      <w:pPr>
        <w:pStyle w:val="NormalWeb"/>
        <w:spacing w:before="0" w:after="0"/>
        <w:rPr>
          <w:b/>
          <w:sz w:val="36"/>
          <w:szCs w:val="36"/>
        </w:rPr>
      </w:pPr>
      <w:r>
        <w:rPr>
          <w:szCs w:val="24"/>
        </w:rPr>
        <w:t xml:space="preserve">      (For projects over $200,000 in cost)</w:t>
      </w:r>
    </w:p>
    <w:sectPr w:rsidR="00CC1571" w:rsidRPr="00955AC1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A945C" w14:textId="77777777" w:rsidR="008E6349" w:rsidRDefault="008E6349">
      <w:r>
        <w:separator/>
      </w:r>
    </w:p>
  </w:endnote>
  <w:endnote w:type="continuationSeparator" w:id="0">
    <w:p w14:paraId="1DC0F72E" w14:textId="77777777"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EA2C0922-73CD-4B91-8148-6913EBF5C67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44F160D-CEC1-47B5-BC37-A04A3B0E71DE}"/>
    <w:embedBold r:id="rId3" w:fontKey="{F30DDEA1-4244-45E2-B527-13A5C1285A5E}"/>
    <w:embedItalic r:id="rId4" w:fontKey="{A80C5AE1-155C-4688-885E-1B8C8FCD2DCD}"/>
    <w:embedBoldItalic r:id="rId5" w:fontKey="{0AFAAD59-D914-41AE-9517-F3E42EDBB3A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B1C078AD-DE45-4248-B300-A172E821B8E9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981B6A5D-53EB-4AA2-887A-B24CB2432C28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B9E8B778-8E0F-4794-BD9C-025348287ED8}"/>
    <w:embedBold r:id="rId9" w:fontKey="{13F33A68-63B1-4225-83D6-A64941AFB5CE}"/>
    <w:embedBoldItalic r:id="rId10" w:fontKey="{28E4B007-5547-480E-919F-7DC47B518C5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E084F0B0-9570-4105-95C8-32E86838C5CD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66A6AA0E-8EB1-467B-92C8-AB54752F74D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F7101EA6-BE8F-4ED2-80BD-C19FCD62526D}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4" w:fontKey="{C803F2D5-16EF-4289-BC0F-5678AF9AB8C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64E6E" w14:textId="26D3D46E" w:rsidR="008E6349" w:rsidRPr="001F2E49" w:rsidRDefault="00A64E21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B67215">
      <w:rPr>
        <w:sz w:val="24"/>
        <w:szCs w:val="24"/>
      </w:rPr>
      <w:t>7/1/19</w:t>
    </w:r>
    <w:r w:rsidR="008E6349">
      <w:rPr>
        <w:sz w:val="24"/>
        <w:szCs w:val="24"/>
      </w:rPr>
      <w:t xml:space="preserve">: </w:t>
    </w:r>
    <w:r w:rsidR="00CB665A">
      <w:rPr>
        <w:sz w:val="24"/>
        <w:szCs w:val="24"/>
      </w:rPr>
      <w:t>SPLOST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CB665A">
      <w:rPr>
        <w:rFonts w:ascii="CarolinaBar-B39-25G2" w:hAnsi="CarolinaBar-B39-25G2"/>
        <w:i/>
        <w:sz w:val="28"/>
        <w:szCs w:val="56"/>
      </w:rPr>
      <w:t>FEAE-1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5F00DF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5F00DF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731DC" w14:textId="77777777" w:rsidR="008E6349" w:rsidRDefault="008E6349">
      <w:r>
        <w:separator/>
      </w:r>
    </w:p>
  </w:footnote>
  <w:footnote w:type="continuationSeparator" w:id="0">
    <w:p w14:paraId="06526D78" w14:textId="77777777"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8Cvrh35fq4MA3RbZ71jXAEU0Mlj/iathXX7GQitpjB0TcFr/m8uSPpxTUbSmZscOLV9X515mqNL4anay0Gqjfg==" w:salt="onyK2Vadg0lTiBK+AtiY8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DA2NTEzN7IwMrVU0lEKTi0uzszPAykwrwUAdW4+WSwAAAA="/>
  </w:docVars>
  <w:rsids>
    <w:rsidRoot w:val="00A2666D"/>
    <w:rsid w:val="0000583A"/>
    <w:rsid w:val="00024FC3"/>
    <w:rsid w:val="000353D7"/>
    <w:rsid w:val="000354A9"/>
    <w:rsid w:val="00052EEF"/>
    <w:rsid w:val="000A4B0B"/>
    <w:rsid w:val="000A5B9D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87113"/>
    <w:rsid w:val="00293A8A"/>
    <w:rsid w:val="002C2D3B"/>
    <w:rsid w:val="002D12BD"/>
    <w:rsid w:val="002E444C"/>
    <w:rsid w:val="00306E36"/>
    <w:rsid w:val="00334C42"/>
    <w:rsid w:val="003462CA"/>
    <w:rsid w:val="00363644"/>
    <w:rsid w:val="003D67FD"/>
    <w:rsid w:val="003F259F"/>
    <w:rsid w:val="004533CF"/>
    <w:rsid w:val="004636D5"/>
    <w:rsid w:val="004D6919"/>
    <w:rsid w:val="004E7305"/>
    <w:rsid w:val="00526502"/>
    <w:rsid w:val="005402E8"/>
    <w:rsid w:val="005435F9"/>
    <w:rsid w:val="00545868"/>
    <w:rsid w:val="00570EBA"/>
    <w:rsid w:val="00590E81"/>
    <w:rsid w:val="005B1AD7"/>
    <w:rsid w:val="005F00DF"/>
    <w:rsid w:val="00702ECC"/>
    <w:rsid w:val="0070685B"/>
    <w:rsid w:val="007105A7"/>
    <w:rsid w:val="007559B5"/>
    <w:rsid w:val="0077136C"/>
    <w:rsid w:val="007A5093"/>
    <w:rsid w:val="00811552"/>
    <w:rsid w:val="008134B0"/>
    <w:rsid w:val="00825148"/>
    <w:rsid w:val="00845F1E"/>
    <w:rsid w:val="008623F7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A0087D"/>
    <w:rsid w:val="00A22971"/>
    <w:rsid w:val="00A2666D"/>
    <w:rsid w:val="00A64E21"/>
    <w:rsid w:val="00B00799"/>
    <w:rsid w:val="00B32F74"/>
    <w:rsid w:val="00B63802"/>
    <w:rsid w:val="00B67215"/>
    <w:rsid w:val="00BB169A"/>
    <w:rsid w:val="00BD52F4"/>
    <w:rsid w:val="00BF0E08"/>
    <w:rsid w:val="00C40DBF"/>
    <w:rsid w:val="00C54DB5"/>
    <w:rsid w:val="00CA73EF"/>
    <w:rsid w:val="00CB665A"/>
    <w:rsid w:val="00CC1571"/>
    <w:rsid w:val="00CE0A7D"/>
    <w:rsid w:val="00CE0D00"/>
    <w:rsid w:val="00CE0FC9"/>
    <w:rsid w:val="00D31EC2"/>
    <w:rsid w:val="00D513CB"/>
    <w:rsid w:val="00D919B9"/>
    <w:rsid w:val="00DC23C0"/>
    <w:rsid w:val="00DE7FED"/>
    <w:rsid w:val="00E079E1"/>
    <w:rsid w:val="00E4721D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3EFC03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8-07-22T17:17:00Z</cp:lastPrinted>
  <dcterms:created xsi:type="dcterms:W3CDTF">2019-07-23T11:40:00Z</dcterms:created>
  <dcterms:modified xsi:type="dcterms:W3CDTF">2019-07-23T11:40:00Z</dcterms:modified>
</cp:coreProperties>
</file>